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EE4FB" w14:textId="31DBB02C" w:rsidR="00450213" w:rsidRPr="00450213" w:rsidRDefault="00450213">
      <w:pPr>
        <w:rPr>
          <w:rFonts w:ascii="Times New Roman" w:hAnsi="Times New Roman" w:cs="Times New Roman"/>
          <w:sz w:val="24"/>
          <w:szCs w:val="24"/>
        </w:rPr>
      </w:pPr>
      <w:r w:rsidRPr="00450213">
        <w:rPr>
          <w:rFonts w:ascii="Times New Roman" w:hAnsi="Times New Roman" w:cs="Times New Roman"/>
          <w:sz w:val="24"/>
          <w:szCs w:val="24"/>
        </w:rPr>
        <w:t>Supplemental Tables:</w:t>
      </w:r>
    </w:p>
    <w:p w14:paraId="540242F4" w14:textId="75CF629A" w:rsidR="00450213" w:rsidRPr="00450213" w:rsidRDefault="00450213">
      <w:pPr>
        <w:rPr>
          <w:rFonts w:ascii="Times New Roman" w:hAnsi="Times New Roman" w:cs="Times New Roman"/>
          <w:sz w:val="24"/>
          <w:szCs w:val="24"/>
        </w:rPr>
      </w:pPr>
    </w:p>
    <w:p w14:paraId="486CDA29" w14:textId="365B1C45" w:rsidR="00450213" w:rsidRPr="00450213" w:rsidRDefault="00450213" w:rsidP="0045021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02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 </w:t>
      </w:r>
      <w:r w:rsidR="00497D34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45021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assessment on the risk of bias for included cross-sectional studies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  <w:gridCol w:w="2160"/>
        <w:gridCol w:w="2160"/>
      </w:tblGrid>
      <w:tr w:rsidR="00450213" w:rsidRPr="00F4309A" w14:paraId="2F263C8E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A29E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Reference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6D9B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Is the source population representative of the population of interest?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7BF86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Is the response rate adequate 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68CD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Is there little missing data?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852D9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Is the survey clinically sensible?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335A9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Is there any evidence for the reliability and validity of the survey instrument?</w:t>
            </w:r>
          </w:p>
        </w:tc>
      </w:tr>
      <w:tr w:rsidR="00450213" w:rsidRPr="00F4309A" w14:paraId="76DD94A3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DCFD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cheampong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AD35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B0DA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746A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DB10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C72D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23D0139F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C33D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cheampong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A37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754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3B1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1F01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37D7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</w:tr>
      <w:tr w:rsidR="00450213" w:rsidRPr="00F4309A" w14:paraId="0348AB5A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D7DC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hmed et al. 201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F11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5C32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BF03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BCB1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B326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29C52568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255B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jemjoy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316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A45E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E16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BD32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875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16A701AD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8CE4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kachi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DC51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FF58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A150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9E2020"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58C1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A44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130ABD14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8011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kombi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DE45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E689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EB05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094E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802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</w:tr>
      <w:tr w:rsidR="00450213" w:rsidRPr="00F4309A" w14:paraId="0EEF5702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4587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l-</w:t>
            </w: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laimy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1DF6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3A7D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BAD6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A29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4EC0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44BD7115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9D6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lemu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75ED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D43D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FF5E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841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AAEB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4D47BBD0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7FAD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luko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FA7A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FBAC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9A7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AD0B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090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</w:tr>
      <w:tr w:rsidR="00450213" w:rsidRPr="00F4309A" w14:paraId="43123B72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D00D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ngoua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60FA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2269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7B4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8EF0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73ED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</w:tr>
      <w:tr w:rsidR="00450213" w:rsidRPr="00F4309A" w14:paraId="770FCF61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603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talabi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, Lawal, and </w:t>
            </w: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Ipinlaye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2016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E1D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3111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2F34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8BF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1748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7D68137D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BDD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Baker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7AA6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8A4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1F97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B3A5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B0B9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4B9DAB99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0A3B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Bisung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&amp; Elliot,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650E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B173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7977D" w14:textId="10F2B9F6" w:rsidR="00450213" w:rsidRPr="00F4309A" w:rsidRDefault="003631AC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</w:t>
            </w:r>
            <w:r w:rsidR="00450213"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B7AE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6468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</w:tr>
      <w:tr w:rsidR="00450213" w:rsidRPr="00F4309A" w14:paraId="1E4666CE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E9A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Bornman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295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AFD0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744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C77A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6242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</w:tr>
      <w:tr w:rsidR="00450213" w:rsidRPr="00F4309A" w14:paraId="7992762E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2C25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Braxton &amp; Larson, 201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F40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460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193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518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C69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  <w:tr w:rsidR="00450213" w:rsidRPr="00F4309A" w14:paraId="2812B775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CAF1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Budhathoki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49F1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7B5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FBF3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7842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33E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74F17BB8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CB5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Cairncross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0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A69A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5095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4DD6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E56C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371C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02DD2EC6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42F2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Chaudhuri,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38B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5E7C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A3C8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FC79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9354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4446289E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16D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avis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0A60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D167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352C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990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B4BC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2E5B68E5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118C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lastRenderedPageBreak/>
              <w:t>Dendup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F786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B14E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CF98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225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90D9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</w:tr>
      <w:tr w:rsidR="00450213" w:rsidRPr="00F4309A" w14:paraId="5B7190D1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3E98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salegn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3C0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4BE0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B712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0D81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F761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</w:tr>
      <w:tr w:rsidR="00450213" w:rsidRPr="00F4309A" w14:paraId="7DFB5BE9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D7A9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onohue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E1F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FCF8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8C32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BFC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F4AF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5A320A03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01C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Fuge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B7DD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Probably yes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8A58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443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152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2415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560F1393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F9A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Geere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3FFA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3021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A33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6EC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14EF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</w:tr>
      <w:tr w:rsidR="00450213" w:rsidRPr="00F4309A" w14:paraId="11F40838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D0F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Guy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2353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F86D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5EC5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8521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32F8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5C8594B7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C179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Hall &amp; Le,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123F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921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9AF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8571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DBC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293346FC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7184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Hasan &amp; Richardson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A656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20E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C4E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7344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78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53C06C6A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6F7D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Holvoet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E686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9E2020"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79F2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1079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DDC3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FD3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7E257419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104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Hunter, 200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836C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932D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18E0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23D2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07A6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43B2D685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3CE6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Huq et al. 201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13D4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87EC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42B5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EEE3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660F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</w:tr>
      <w:tr w:rsidR="00450213" w:rsidRPr="00F4309A" w14:paraId="5E7DB7C6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C90A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Inobaya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5EC1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F52F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F6C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DB50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1EE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71ECDB5D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0180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Kapito-Tembo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0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56F2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9E2020"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5D2A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F464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8FEE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85C6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2B1BA353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86EB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Katsivo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199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CBDC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A07F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1365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D79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4494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43727645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770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Khan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4132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56D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3859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8EC1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058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2E376DC4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0079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Kwiringira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EF8A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4FFC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124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5FF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684F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  <w:tr w:rsidR="00450213" w:rsidRPr="00F4309A" w14:paraId="7BA66E9F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ACBF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Lubon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FEC2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3155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78D6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11C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F51E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  <w:tr w:rsidR="00450213" w:rsidRPr="00F4309A" w14:paraId="3B3997CA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ECA3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Magnin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7A2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E783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6E9F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789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19E1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  <w:tr w:rsidR="00450213" w:rsidRPr="00F4309A" w14:paraId="5767CEA0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1014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Magnusson &amp; </w:t>
            </w: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Bickenback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, 201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A623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6FA5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F19C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C9AE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01FF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18DA8C10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EC67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Marinda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894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1894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B927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229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031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2D11491E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C067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asr et al. 20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2BF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27EF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947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091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084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</w:tr>
      <w:tr w:rsidR="00450213" w:rsidRPr="00F4309A" w14:paraId="07A1048B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C0F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juguna, 201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D9EF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9594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1EA6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34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7ACE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</w:tr>
      <w:tr w:rsidR="00450213" w:rsidRPr="00F4309A" w14:paraId="461A18D6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0E2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yoka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4D1B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Probably yes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DBBD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AD0B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6A2A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A98F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  <w:tr w:rsidR="00450213" w:rsidRPr="00F4309A" w14:paraId="23479AC2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A7E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Oberoi et al. 20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2154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7FB8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9014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99B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0FA8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2E071D3B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8C12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Odetola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&amp; </w:t>
            </w: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Fakorede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,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76D6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D000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FC4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D234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FA5C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7B8A6353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92FC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lastRenderedPageBreak/>
              <w:t>O'Reilly et al. 20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AF33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132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329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9443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B8F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  <w:tr w:rsidR="00450213" w:rsidRPr="00F4309A" w14:paraId="61A9D3F7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167C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ickering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81F0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3D8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A37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0A96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FE10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</w:tr>
      <w:tr w:rsidR="00450213" w:rsidRPr="00F4309A" w14:paraId="2E19A6DD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58A9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Sato et al. 201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19C5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884C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9F2A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F956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3D0B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  <w:tr w:rsidR="00450213" w:rsidRPr="00F4309A" w14:paraId="37495D91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3253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Scott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8241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A60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9E2020">
              <w:rPr>
                <w:color w:val="000000"/>
                <w:sz w:val="16"/>
                <w:szCs w:val="16"/>
                <w:lang w:eastAsia="en-CA"/>
              </w:rPr>
              <w:t>Probab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9113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61BD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6A4B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  <w:tr w:rsidR="00450213" w:rsidRPr="00F4309A" w14:paraId="3D94377A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744F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Ugbomoiko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0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C8D0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BC16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66CA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3D26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CBEE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2C1E99D2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1067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illiams et al. 201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86C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B624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5C7D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01D4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F2F8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4CB47ABE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FCFF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inter et al. 201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A769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5929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4B89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>
              <w:rPr>
                <w:color w:val="000000"/>
                <w:sz w:val="16"/>
                <w:szCs w:val="16"/>
                <w:lang w:eastAsia="en-CA"/>
              </w:rPr>
              <w:t>Definitely</w:t>
            </w: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 (0-3% missing data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529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0687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1E7C991E" w14:textId="77777777" w:rsidTr="00450213">
        <w:trPr>
          <w:trHeight w:val="312"/>
          <w:jc w:val="center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98E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Yeasmin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698A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F8E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AFB7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E371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4109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N/A</w:t>
            </w:r>
          </w:p>
        </w:tc>
      </w:tr>
    </w:tbl>
    <w:p w14:paraId="2D0AD2D7" w14:textId="77777777" w:rsidR="00450213" w:rsidRDefault="00450213" w:rsidP="00450213">
      <w:pPr>
        <w:rPr>
          <w:color w:val="000000" w:themeColor="text1"/>
          <w:sz w:val="16"/>
          <w:szCs w:val="16"/>
        </w:rPr>
      </w:pPr>
    </w:p>
    <w:p w14:paraId="31324086" w14:textId="77777777" w:rsidR="00450213" w:rsidRDefault="00450213" w:rsidP="00450213">
      <w:pPr>
        <w:rPr>
          <w:color w:val="000000" w:themeColor="text1"/>
          <w:sz w:val="16"/>
          <w:szCs w:val="16"/>
        </w:rPr>
      </w:pPr>
    </w:p>
    <w:p w14:paraId="6FE20F7F" w14:textId="38CE8381" w:rsidR="00450213" w:rsidRPr="00450213" w:rsidRDefault="00450213" w:rsidP="0045021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02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 </w:t>
      </w:r>
      <w:r w:rsidR="00497D34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45021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assessment on the risk of bias for included cohort studi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450213" w:rsidRPr="00F4309A" w14:paraId="762E3A82" w14:textId="77777777" w:rsidTr="00450213">
        <w:trPr>
          <w:trHeight w:val="20"/>
        </w:trPr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E796B8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Referenc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31F059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as selection of exposed and non-exposed cohorts drawn from the same population?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825584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Can we be confident in the assessment of exposure?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B7818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Can we be confident that the outcome of interest was not present at the start of the study?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9F07EF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id the study match exposed and unexposed for all variables that are associated with the outcome of interest or did the statistical analysis adjust for these prognostic variables?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42C32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Can we be confident tin the assessment of the presence or absence of prognostic factors?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E45CD0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Can we be confident in the assessment of the outcome?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6D7EE0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as the follow-up of the cohorts adequat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4D40E1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ere co-interventions similar between groups?</w:t>
            </w:r>
          </w:p>
        </w:tc>
      </w:tr>
      <w:tr w:rsidR="00450213" w:rsidRPr="00F4309A" w14:paraId="21968DD2" w14:textId="77777777" w:rsidTr="00450213">
        <w:trPr>
          <w:trHeight w:val="2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87947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ado et al. 20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7BA8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C8FD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Definitely ye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6CBB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16C6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8146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4096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F85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949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168EF88C" w14:textId="77777777" w:rsidTr="00450213">
        <w:trPr>
          <w:trHeight w:val="2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CB7BC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est et al. 19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58142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0AD38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Definitely yes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607E1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D2E33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64C80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5A436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D7B8B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D6A54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6D8F7F9A" w14:textId="77777777" w:rsidTr="00450213">
        <w:trPr>
          <w:trHeight w:val="2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E1DA5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Rose et al. 200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82206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21353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02F16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F4746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2382A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57AFE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0356E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2ABC8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41D7F9EC" w14:textId="77777777" w:rsidTr="00450213">
        <w:trPr>
          <w:trHeight w:val="2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1F1AC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oherty et al. 20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520F7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292326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6427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A1C5D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30DDA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B3D06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4F6BAA" w14:textId="6D3CB55B" w:rsidR="00450213" w:rsidRPr="00F4309A" w:rsidRDefault="00B025E2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</w:t>
            </w:r>
            <w:r w:rsidR="00450213"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E24E05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  <w:tr w:rsidR="00450213" w:rsidRPr="00F4309A" w14:paraId="34EBB096" w14:textId="77777777" w:rsidTr="00450213">
        <w:trPr>
          <w:trHeight w:val="2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9B9FF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ilson &amp; Chandler, 19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6AC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EF15A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1ED068" w14:textId="04F161C0" w:rsidR="00450213" w:rsidRPr="00F4309A" w:rsidRDefault="00B025E2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</w:t>
            </w:r>
            <w:r w:rsidR="00450213"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2E01B8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no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04C4D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no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FF38A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2D376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B286D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</w:tr>
      <w:tr w:rsidR="00450213" w:rsidRPr="00F4309A" w14:paraId="01845ACD" w14:textId="77777777" w:rsidTr="00450213">
        <w:trPr>
          <w:trHeight w:val="20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0E2331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Gaspar et al. 20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0CF204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516D1C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779EAA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B2ACC5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3EF46F4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D81F4F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D9F073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8E4830D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</w:tbl>
    <w:p w14:paraId="195B1128" w14:textId="77777777" w:rsidR="00450213" w:rsidRPr="00450213" w:rsidRDefault="00450213" w:rsidP="0045021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ADE54D" w14:textId="0C2089B4" w:rsidR="00450213" w:rsidRPr="00450213" w:rsidRDefault="00450213" w:rsidP="0045021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021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able </w:t>
      </w:r>
      <w:r w:rsidR="00497D34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bookmarkStart w:id="0" w:name="_GoBack"/>
      <w:bookmarkEnd w:id="0"/>
      <w:r w:rsidRPr="0045021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assessment on the risk of bias for included randomized control trials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78"/>
        <w:gridCol w:w="1178"/>
        <w:gridCol w:w="1178"/>
        <w:gridCol w:w="1178"/>
        <w:gridCol w:w="1178"/>
        <w:gridCol w:w="1179"/>
        <w:gridCol w:w="1178"/>
        <w:gridCol w:w="1178"/>
        <w:gridCol w:w="1178"/>
        <w:gridCol w:w="1178"/>
        <w:gridCol w:w="1179"/>
      </w:tblGrid>
      <w:tr w:rsidR="00450213" w:rsidRPr="00F4309A" w14:paraId="1BAD23EA" w14:textId="77777777" w:rsidTr="00450213">
        <w:trPr>
          <w:trHeight w:val="624"/>
        </w:trPr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B42968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Reference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95DE4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as the allocation sequence adequately generated?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7C77AC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as the allocation adequately concealed?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7D854" w14:textId="5590437F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ere participants blinded?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2D60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ere healthcare providers blinded?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D87C6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ere data collectors blinded?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29D41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ere outcome assessors blinded?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BB1BB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ere data analysts blinded?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2280A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as loss to follow-up infrequent?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EBD0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re reports of the study free of selective outcome reporting?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972D2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Was the study apparently free of other problems that could put it at a risk of bias?</w:t>
            </w:r>
          </w:p>
        </w:tc>
      </w:tr>
      <w:tr w:rsidR="00450213" w:rsidRPr="00F4309A" w14:paraId="36EB36E4" w14:textId="77777777" w:rsidTr="00450213">
        <w:trPr>
          <w:trHeight w:val="936"/>
        </w:trPr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C47988E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proofErr w:type="spellStart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Alzaher</w:t>
            </w:r>
            <w:proofErr w:type="spellEnd"/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 xml:space="preserve"> et al. 2018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B4638A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 (cluster randomized approach)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5B8AD0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 (hands-on intervention)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E913B3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no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A56E1B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no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7DBE7F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21349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AAA8D1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no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1B36D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Definitely yes (no loss to follow-up)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39292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ADB47" w14:textId="77777777" w:rsidR="00450213" w:rsidRPr="00F4309A" w:rsidRDefault="00450213" w:rsidP="00F4309A">
            <w:pPr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</w:pPr>
            <w:r w:rsidRPr="00F4309A">
              <w:rPr>
                <w:rFonts w:ascii="Times New Roman" w:hAnsi="Times New Roman" w:cs="Times New Roman"/>
                <w:color w:val="000000"/>
                <w:sz w:val="16"/>
                <w:szCs w:val="16"/>
                <w:lang w:eastAsia="en-CA"/>
              </w:rPr>
              <w:t>Probably yes</w:t>
            </w:r>
          </w:p>
        </w:tc>
      </w:tr>
    </w:tbl>
    <w:p w14:paraId="3006B797" w14:textId="77777777" w:rsidR="00450213" w:rsidRDefault="00450213"/>
    <w:sectPr w:rsidR="00450213" w:rsidSect="00450213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gNzC2NLczNjY0MjMyUdpeDU4uLM/DyQAsNaAKBJhiwsAAAA"/>
  </w:docVars>
  <w:rsids>
    <w:rsidRoot w:val="00450213"/>
    <w:rsid w:val="003631AC"/>
    <w:rsid w:val="00404F24"/>
    <w:rsid w:val="00450213"/>
    <w:rsid w:val="00497D34"/>
    <w:rsid w:val="00836B1E"/>
    <w:rsid w:val="00B02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E45C7"/>
  <w15:chartTrackingRefBased/>
  <w15:docId w15:val="{495EC352-4787-47DB-A948-1C030E520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02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2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52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ilburt</dc:creator>
  <cp:keywords/>
  <dc:description/>
  <cp:lastModifiedBy>ponthea pouramin</cp:lastModifiedBy>
  <cp:revision>2</cp:revision>
  <dcterms:created xsi:type="dcterms:W3CDTF">2020-04-02T23:22:00Z</dcterms:created>
  <dcterms:modified xsi:type="dcterms:W3CDTF">2020-04-02T23:22:00Z</dcterms:modified>
</cp:coreProperties>
</file>